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Discussion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chapter-7-sec-4-exercise-5"/>
      <w:bookmarkEnd w:id="21"/>
      <w:r>
        <w:t xml:space="preserve">Chapter 7 Sec 4 Exercise 5</w:t>
      </w:r>
    </w:p>
    <w:p>
      <w:pPr>
        <w:pStyle w:val="FirstParagraph"/>
      </w:pPr>
      <w:r>
        <w:t xml:space="preserve">Find the arc length of the function on the given interval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  <m:r>
          <m:t>−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on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</w:p>
    <w:p>
      <w:pPr>
        <w:pStyle w:val="Heading3"/>
      </w:pPr>
      <w:bookmarkStart w:id="22" w:name="define-function"/>
      <w:bookmarkEnd w:id="22"/>
      <w:r>
        <w:t xml:space="preserve">Define Function</w:t>
      </w:r>
    </w:p>
    <w:p>
      <w:pPr>
        <w:pStyle w:val="SourceCode"/>
      </w:pPr>
      <w:r>
        <w:rPr>
          <w:rStyle w:val="NormalTok"/>
        </w:rPr>
        <w:t xml:space="preserve">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plot"/>
      <w:bookmarkEnd w:id="23"/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(x) on [0,1]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DISCUSSION_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olution"/>
      <w:bookmarkEnd w:id="25"/>
      <w:r>
        <w:t xml:space="preserve">Solution</w:t>
      </w:r>
    </w:p>
    <w:p>
      <w:pPr>
        <w:pStyle w:val="FirstParagraph"/>
      </w:pP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x</m:t>
                </m:r>
              </m:e>
            </m:rad>
          </m:num>
          <m:den>
            <m:r>
              <m:t>2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x</m:t>
                </m:r>
              </m:e>
            </m:rad>
          </m:den>
        </m:f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  <m:r>
                      <m:t>r</m:t>
                    </m:r>
                    <m:r>
                      <m:t>c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r>
                          <m:t>f</m:t>
                        </m:r>
                        <m:r>
                          <m:t>′</m:t>
                        </m:r>
                        <m:r>
                          <m:t>(</m:t>
                        </m:r>
                        <m:r>
                          <m:t>x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t>x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4</m:t>
                            </m:r>
                            <m:r>
                              <m:t>x</m:t>
                            </m:r>
                          </m:den>
                        </m:f>
                      </m:e>
                    </m:rad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t>+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  <m:r>
                              <m:t>x</m:t>
                            </m:r>
                          </m:den>
                        </m:f>
                      </m:e>
                    </m:rad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t>+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  <m:r>
                              <m:t>x</m:t>
                            </m:r>
                          </m:den>
                        </m:f>
                      </m:e>
                    </m:rad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t>x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4</m:t>
                            </m:r>
                            <m:r>
                              <m:t>x</m:t>
                            </m:r>
                          </m:den>
                        </m:f>
                      </m:e>
                    </m:rad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t>+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  <m:r>
                  <m:t>≈</m:t>
                </m:r>
                <m:r>
                  <m:t>1.333</m:t>
                </m:r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ae81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Discussion 13</dc:title>
  <dc:creator>Omer Ozeren</dc:creator>
  <dcterms:created xsi:type="dcterms:W3CDTF">2019-11-24T20:48:10Z</dcterms:created>
  <dcterms:modified xsi:type="dcterms:W3CDTF">2019-11-24T20:48:10Z</dcterms:modified>
</cp:coreProperties>
</file>